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B2D" w:rsidRPr="006E4014" w:rsidRDefault="007F26D0">
      <w:pPr>
        <w:rPr>
          <w:b/>
          <w:bCs/>
        </w:rPr>
      </w:pPr>
      <w:r w:rsidRPr="006E4014">
        <w:rPr>
          <w:b/>
          <w:bCs/>
        </w:rPr>
        <w:t>Assignment 2</w:t>
      </w:r>
    </w:p>
    <w:p w:rsidR="007F26D0" w:rsidRPr="006E4014" w:rsidRDefault="007F26D0">
      <w:pPr>
        <w:rPr>
          <w:b/>
          <w:bCs/>
        </w:rPr>
      </w:pPr>
      <w:r w:rsidRPr="006E4014">
        <w:rPr>
          <w:b/>
          <w:bCs/>
        </w:rPr>
        <w:t>Kaushal kapadiya</w:t>
      </w:r>
    </w:p>
    <w:p w:rsidR="007F26D0" w:rsidRPr="006E4014" w:rsidRDefault="007F26D0">
      <w:pPr>
        <w:rPr>
          <w:b/>
          <w:bCs/>
        </w:rPr>
      </w:pPr>
      <w:r w:rsidRPr="006E4014">
        <w:rPr>
          <w:b/>
          <w:bCs/>
        </w:rPr>
        <w:t>Cs20m029</w:t>
      </w:r>
    </w:p>
    <w:p w:rsidR="007F26D0" w:rsidRPr="006E4014" w:rsidRDefault="007F26D0">
      <w:pPr>
        <w:rPr>
          <w:b/>
          <w:bCs/>
        </w:rPr>
      </w:pPr>
      <w:r w:rsidRPr="006E4014">
        <w:rPr>
          <w:b/>
          <w:bCs/>
        </w:rPr>
        <w:t>Group 10</w:t>
      </w:r>
    </w:p>
    <w:p w:rsidR="007F26D0" w:rsidRDefault="007F26D0"/>
    <w:p w:rsidR="007F26D0" w:rsidRPr="007F26D0" w:rsidRDefault="007F26D0">
      <w:pPr>
        <w:rPr>
          <w:b/>
          <w:bCs/>
        </w:rPr>
      </w:pPr>
      <w:proofErr w:type="spellStart"/>
      <w:r w:rsidRPr="007F26D0">
        <w:rPr>
          <w:b/>
          <w:bCs/>
        </w:rPr>
        <w:t>Xquery</w:t>
      </w:r>
      <w:proofErr w:type="spellEnd"/>
      <w:r w:rsidRPr="007F26D0">
        <w:rPr>
          <w:b/>
          <w:bCs/>
        </w:rPr>
        <w:t xml:space="preserve"> </w:t>
      </w:r>
    </w:p>
    <w:p w:rsidR="000C1428" w:rsidRDefault="007F26D0" w:rsidP="007F26D0">
      <w:pPr>
        <w:pStyle w:val="ListParagraph"/>
        <w:numPr>
          <w:ilvl w:val="0"/>
          <w:numId w:val="1"/>
        </w:numPr>
      </w:pPr>
      <w:r>
        <w:t xml:space="preserve">Find </w:t>
      </w:r>
      <w:r w:rsidR="006E4014">
        <w:t xml:space="preserve">the students </w:t>
      </w:r>
      <w:proofErr w:type="gramStart"/>
      <w:r w:rsidR="006E4014">
        <w:t>having</w:t>
      </w:r>
      <w:r w:rsidR="000C1428">
        <w:t xml:space="preserve"> </w:t>
      </w:r>
      <w:r w:rsidR="00C11E8D">
        <w:t xml:space="preserve"> student</w:t>
      </w:r>
      <w:proofErr w:type="gramEnd"/>
      <w:r w:rsidR="00C11E8D">
        <w:t xml:space="preserve"> with id </w:t>
      </w:r>
      <w:r w:rsidR="000C1428">
        <w:t xml:space="preserve">&gt; </w:t>
      </w:r>
      <w:r w:rsidR="00C11E8D">
        <w:t>s003</w:t>
      </w:r>
    </w:p>
    <w:p w:rsidR="000C1428" w:rsidRPr="000C1428" w:rsidRDefault="00C11E8D" w:rsidP="000C1428">
      <w:pPr>
        <w:pStyle w:val="ListParagraph"/>
      </w:pPr>
      <w:r>
        <w:t xml:space="preserve"> </w:t>
      </w:r>
      <w:r w:rsidR="000C1428" w:rsidRPr="000C1428">
        <w:br/>
      </w:r>
      <w:r w:rsidR="000C1428">
        <w:t>&lt;GET</w:t>
      </w:r>
      <w:r w:rsidR="000C1428" w:rsidRPr="000C1428">
        <w:t>&gt;</w:t>
      </w:r>
      <w:r w:rsidR="000C1428" w:rsidRPr="000C1428">
        <w:br/>
        <w:t>{</w:t>
      </w:r>
      <w:r w:rsidR="000C1428" w:rsidRPr="000C1428">
        <w:br/>
      </w:r>
      <w:r w:rsidR="000C1428" w:rsidRPr="000C1428">
        <w:rPr>
          <w:b/>
          <w:bCs/>
        </w:rPr>
        <w:t>for</w:t>
      </w:r>
      <w:r w:rsidR="000C1428" w:rsidRPr="000C1428">
        <w:t xml:space="preserve"> </w:t>
      </w:r>
      <w:r w:rsidR="000C1428" w:rsidRPr="000C1428">
        <w:rPr>
          <w:b/>
          <w:bCs/>
        </w:rPr>
        <w:t>$s</w:t>
      </w:r>
      <w:r w:rsidR="000C1428" w:rsidRPr="000C1428">
        <w:t xml:space="preserve"> </w:t>
      </w:r>
      <w:r w:rsidR="000C1428" w:rsidRPr="000C1428">
        <w:rPr>
          <w:b/>
          <w:bCs/>
        </w:rPr>
        <w:t>in</w:t>
      </w:r>
      <w:r w:rsidR="000C1428" w:rsidRPr="000C1428">
        <w:t xml:space="preserve"> //</w:t>
      </w:r>
      <w:r w:rsidR="000C1428" w:rsidRPr="000C1428">
        <w:rPr>
          <w:b/>
          <w:bCs/>
        </w:rPr>
        <w:t>STUDENT</w:t>
      </w:r>
      <w:r w:rsidR="000C1428" w:rsidRPr="000C1428">
        <w:br/>
      </w:r>
      <w:r w:rsidR="000C1428" w:rsidRPr="000C1428">
        <w:rPr>
          <w:b/>
          <w:bCs/>
        </w:rPr>
        <w:t>where</w:t>
      </w:r>
      <w:r w:rsidR="000C1428" w:rsidRPr="000C1428">
        <w:t xml:space="preserve"> </w:t>
      </w:r>
      <w:r w:rsidR="000C1428" w:rsidRPr="000C1428">
        <w:rPr>
          <w:b/>
          <w:bCs/>
        </w:rPr>
        <w:t>$s</w:t>
      </w:r>
      <w:r w:rsidR="000C1428" w:rsidRPr="000C1428">
        <w:t>[</w:t>
      </w:r>
      <w:r w:rsidR="000C1428" w:rsidRPr="000C1428">
        <w:rPr>
          <w:b/>
          <w:bCs/>
          <w:i/>
          <w:iCs/>
        </w:rPr>
        <w:t>@SID</w:t>
      </w:r>
      <w:r w:rsidR="000C1428" w:rsidRPr="000C1428">
        <w:t xml:space="preserve"> &gt; "S003"]</w:t>
      </w:r>
      <w:r w:rsidR="000C1428" w:rsidRPr="000C1428">
        <w:br/>
      </w:r>
      <w:r w:rsidR="000C1428" w:rsidRPr="000C1428">
        <w:rPr>
          <w:b/>
          <w:bCs/>
        </w:rPr>
        <w:t>return</w:t>
      </w:r>
      <w:r w:rsidR="000C1428" w:rsidRPr="000C1428">
        <w:t xml:space="preserve"> </w:t>
      </w:r>
      <w:r w:rsidR="000C1428" w:rsidRPr="000C1428">
        <w:rPr>
          <w:b/>
          <w:bCs/>
        </w:rPr>
        <w:t>$s</w:t>
      </w:r>
      <w:r w:rsidR="000C1428" w:rsidRPr="000C1428">
        <w:br/>
        <w:t>}</w:t>
      </w:r>
      <w:bookmarkStart w:id="0" w:name="_GoBack"/>
      <w:bookmarkEnd w:id="0"/>
      <w:r w:rsidR="000C1428" w:rsidRPr="000C1428">
        <w:br/>
      </w:r>
      <w:r w:rsidR="000C1428">
        <w:t>&lt;/GET</w:t>
      </w:r>
      <w:r w:rsidR="000C1428" w:rsidRPr="000C1428">
        <w:t>&gt;</w:t>
      </w:r>
      <w:r w:rsidR="000C1428" w:rsidRPr="000C1428">
        <w:br/>
      </w:r>
    </w:p>
    <w:p w:rsidR="007F26D0" w:rsidRDefault="000C1428" w:rsidP="000C1428">
      <w:pPr>
        <w:pStyle w:val="ListParagraph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5" type="#_x0000_t75" style="width:450.75pt;height:253.5pt">
            <v:imagedata r:id="rId5" o:title="Screenshot (273)"/>
          </v:shape>
        </w:pict>
      </w:r>
    </w:p>
    <w:p w:rsidR="00C11E8D" w:rsidRDefault="00C11E8D" w:rsidP="007F26D0">
      <w:pPr>
        <w:pStyle w:val="ListParagraph"/>
        <w:numPr>
          <w:ilvl w:val="0"/>
          <w:numId w:val="1"/>
        </w:numPr>
      </w:pPr>
      <w:r>
        <w:t xml:space="preserve">Find the total no of </w:t>
      </w:r>
      <w:proofErr w:type="spellStart"/>
      <w:r>
        <w:t>stdents</w:t>
      </w:r>
      <w:proofErr w:type="spellEnd"/>
      <w:r w:rsidR="006C12BD">
        <w:t xml:space="preserve"> ‘ </w:t>
      </w:r>
    </w:p>
    <w:p w:rsidR="006C12BD" w:rsidRDefault="006C12BD" w:rsidP="006C12BD">
      <w:pPr>
        <w:pStyle w:val="ListParagraph"/>
      </w:pPr>
      <w:r>
        <w:t>&lt;TOTALSTUDENT</w:t>
      </w:r>
      <w:r w:rsidRPr="006C12BD">
        <w:t>&gt;</w:t>
      </w:r>
      <w:r w:rsidRPr="006C12BD">
        <w:br/>
        <w:t>{</w:t>
      </w:r>
      <w:r w:rsidRPr="006C12BD">
        <w:br/>
      </w:r>
      <w:r w:rsidRPr="006C12BD">
        <w:rPr>
          <w:i/>
          <w:iCs/>
        </w:rPr>
        <w:t>count</w:t>
      </w:r>
      <w:r w:rsidRPr="006C12BD">
        <w:t>(//</w:t>
      </w:r>
      <w:r>
        <w:rPr>
          <w:b/>
          <w:bCs/>
        </w:rPr>
        <w:t>STUDENT</w:t>
      </w:r>
      <w:r w:rsidRPr="006C12BD">
        <w:t>)</w:t>
      </w:r>
    </w:p>
    <w:p w:rsidR="006C12BD" w:rsidRPr="006C12BD" w:rsidRDefault="006C12BD" w:rsidP="006C12BD">
      <w:pPr>
        <w:pStyle w:val="ListParagraph"/>
      </w:pPr>
      <w:r>
        <w:t>}</w:t>
      </w:r>
      <w:r w:rsidRPr="006C12BD">
        <w:br/>
      </w:r>
      <w:r>
        <w:t>&lt;/TOTALSTUDENT</w:t>
      </w:r>
      <w:r w:rsidRPr="006C12BD">
        <w:t>&gt;</w:t>
      </w:r>
    </w:p>
    <w:p w:rsidR="006C12BD" w:rsidRDefault="00A37D9E" w:rsidP="006C12BD">
      <w:pPr>
        <w:pStyle w:val="ListParagraph"/>
      </w:pPr>
      <w:r>
        <w:rPr>
          <w:noProof/>
          <w:lang w:eastAsia="en-IN"/>
        </w:rPr>
        <w:lastRenderedPageBreak/>
        <w:drawing>
          <wp:inline distT="0" distB="0" distL="0" distR="0">
            <wp:extent cx="5724525" cy="3219450"/>
            <wp:effectExtent l="0" t="0" r="9525" b="0"/>
            <wp:docPr id="1" name="Picture 1" descr="C:\Users\kkapa\AppData\Local\Microsoft\Windows\INetCache\Content.Word\Screenshot (26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kkapa\AppData\Local\Microsoft\Windows\INetCache\Content.Word\Screenshot (266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12BD" w:rsidRDefault="00C11E8D" w:rsidP="006C12BD">
      <w:pPr>
        <w:pStyle w:val="ListParagraph"/>
        <w:numPr>
          <w:ilvl w:val="0"/>
          <w:numId w:val="1"/>
        </w:numPr>
      </w:pPr>
      <w:r>
        <w:t>Find the total no of staff</w:t>
      </w:r>
      <w:r w:rsidR="006C12BD">
        <w:t xml:space="preserve"> ‘ </w:t>
      </w:r>
    </w:p>
    <w:p w:rsidR="006C12BD" w:rsidRDefault="006C12BD" w:rsidP="006C12BD">
      <w:pPr>
        <w:pStyle w:val="ListParagraph"/>
      </w:pPr>
    </w:p>
    <w:p w:rsidR="006C12BD" w:rsidRPr="006C12BD" w:rsidRDefault="006C12BD" w:rsidP="006C12BD">
      <w:pPr>
        <w:pStyle w:val="ListParagraph"/>
      </w:pPr>
      <w:r w:rsidRPr="006C12BD">
        <w:t>&lt;TOTALSTAFF&gt;</w:t>
      </w:r>
      <w:r w:rsidRPr="006C12BD">
        <w:br/>
        <w:t>{</w:t>
      </w:r>
      <w:r w:rsidRPr="006C12BD">
        <w:br/>
      </w:r>
      <w:r w:rsidRPr="006C12BD">
        <w:rPr>
          <w:i/>
          <w:iCs/>
        </w:rPr>
        <w:t>count</w:t>
      </w:r>
      <w:r w:rsidRPr="006C12BD">
        <w:t>(//</w:t>
      </w:r>
      <w:r w:rsidRPr="006C12BD">
        <w:rPr>
          <w:b/>
          <w:bCs/>
        </w:rPr>
        <w:t>FACULTY</w:t>
      </w:r>
      <w:r w:rsidRPr="006C12BD">
        <w:t xml:space="preserve">) + </w:t>
      </w:r>
      <w:r w:rsidRPr="006C12BD">
        <w:rPr>
          <w:i/>
          <w:iCs/>
        </w:rPr>
        <w:t>count</w:t>
      </w:r>
      <w:r w:rsidRPr="006C12BD">
        <w:t>(//</w:t>
      </w:r>
      <w:r w:rsidRPr="006C12BD">
        <w:rPr>
          <w:b/>
          <w:bCs/>
        </w:rPr>
        <w:t>NONTEACHINGSTAFF</w:t>
      </w:r>
      <w:r w:rsidRPr="006C12BD">
        <w:t>/*)</w:t>
      </w:r>
      <w:r w:rsidRPr="006C12BD">
        <w:br/>
        <w:t>}</w:t>
      </w:r>
      <w:r w:rsidRPr="006C12BD">
        <w:br/>
        <w:t>&lt;/TOTALSTAFF&gt;</w:t>
      </w:r>
    </w:p>
    <w:p w:rsidR="006C12BD" w:rsidRDefault="00A37D9E" w:rsidP="006C12BD">
      <w:pPr>
        <w:pStyle w:val="ListParagraph"/>
      </w:pPr>
      <w:r>
        <w:pict>
          <v:shape id="_x0000_i1045" type="#_x0000_t75" style="width:450.75pt;height:253.5pt">
            <v:imagedata r:id="rId7" o:title="Screenshot (267)"/>
          </v:shape>
        </w:pict>
      </w:r>
    </w:p>
    <w:p w:rsidR="00C11E8D" w:rsidRDefault="00C11E8D" w:rsidP="007F26D0">
      <w:pPr>
        <w:pStyle w:val="ListParagraph"/>
        <w:numPr>
          <w:ilvl w:val="0"/>
          <w:numId w:val="1"/>
        </w:numPr>
      </w:pPr>
      <w:r>
        <w:t>Find the total no of books</w:t>
      </w:r>
    </w:p>
    <w:p w:rsidR="006C12BD" w:rsidRPr="006C12BD" w:rsidRDefault="006C12BD" w:rsidP="006C12BD">
      <w:pPr>
        <w:pStyle w:val="ListParagraph"/>
      </w:pPr>
      <w:r w:rsidRPr="006C12BD">
        <w:t>&lt;TOTALBOOKS&gt;</w:t>
      </w:r>
      <w:r w:rsidRPr="006C12BD">
        <w:br/>
        <w:t>{</w:t>
      </w:r>
      <w:r w:rsidRPr="006C12BD">
        <w:br/>
      </w:r>
      <w:r w:rsidRPr="006C12BD">
        <w:rPr>
          <w:i/>
          <w:iCs/>
        </w:rPr>
        <w:t>count</w:t>
      </w:r>
      <w:r w:rsidRPr="006C12BD">
        <w:t>(//</w:t>
      </w:r>
      <w:r w:rsidRPr="006C12BD">
        <w:rPr>
          <w:b/>
          <w:bCs/>
        </w:rPr>
        <w:t>BOOK</w:t>
      </w:r>
      <w:r w:rsidRPr="006C12BD">
        <w:t>)</w:t>
      </w:r>
      <w:r w:rsidRPr="006C12BD">
        <w:br/>
        <w:t>}</w:t>
      </w:r>
      <w:r w:rsidRPr="006C12BD">
        <w:br/>
        <w:t>&lt;/TOTALBOOKS&gt;</w:t>
      </w:r>
    </w:p>
    <w:p w:rsidR="006C12BD" w:rsidRDefault="00A37D9E" w:rsidP="006C12BD">
      <w:pPr>
        <w:pStyle w:val="ListParagraph"/>
      </w:pPr>
      <w:r>
        <w:lastRenderedPageBreak/>
        <w:pict>
          <v:shape id="_x0000_i1046" type="#_x0000_t75" style="width:450.75pt;height:253.5pt">
            <v:imagedata r:id="rId8" o:title="Screenshot (268)"/>
          </v:shape>
        </w:pict>
      </w:r>
    </w:p>
    <w:p w:rsidR="00892CB2" w:rsidRDefault="000C1428" w:rsidP="00892CB2">
      <w:pPr>
        <w:pStyle w:val="ListParagraph"/>
        <w:numPr>
          <w:ilvl w:val="0"/>
          <w:numId w:val="1"/>
        </w:numPr>
      </w:pPr>
      <w:r>
        <w:t>Get list of student name in ascending order</w:t>
      </w:r>
    </w:p>
    <w:p w:rsidR="00892CB2" w:rsidRDefault="00892CB2" w:rsidP="00892CB2">
      <w:pPr>
        <w:pStyle w:val="ListParagraph"/>
      </w:pPr>
    </w:p>
    <w:p w:rsidR="00892CB2" w:rsidRDefault="00892CB2" w:rsidP="00892CB2">
      <w:pPr>
        <w:pStyle w:val="ListParagraph"/>
      </w:pPr>
      <w:r>
        <w:t>&lt;GET&gt;</w:t>
      </w:r>
    </w:p>
    <w:p w:rsidR="00892CB2" w:rsidRDefault="00892CB2" w:rsidP="00892CB2">
      <w:pPr>
        <w:pStyle w:val="ListParagraph"/>
      </w:pPr>
      <w:r>
        <w:t>{</w:t>
      </w:r>
    </w:p>
    <w:p w:rsidR="00892CB2" w:rsidRDefault="00892CB2" w:rsidP="00892CB2">
      <w:pPr>
        <w:pStyle w:val="ListParagraph"/>
      </w:pPr>
      <w:r>
        <w:t>for $s in //STUDENT</w:t>
      </w:r>
    </w:p>
    <w:p w:rsidR="00892CB2" w:rsidRDefault="00892CB2" w:rsidP="00892CB2">
      <w:pPr>
        <w:pStyle w:val="ListParagraph"/>
      </w:pPr>
      <w:r>
        <w:t>order by $s/NAME</w:t>
      </w:r>
    </w:p>
    <w:p w:rsidR="00892CB2" w:rsidRDefault="00892CB2" w:rsidP="00892CB2">
      <w:pPr>
        <w:pStyle w:val="ListParagraph"/>
      </w:pPr>
      <w:r>
        <w:t>return $s/NAME</w:t>
      </w:r>
    </w:p>
    <w:p w:rsidR="00892CB2" w:rsidRDefault="00892CB2" w:rsidP="00892CB2">
      <w:pPr>
        <w:pStyle w:val="ListParagraph"/>
      </w:pPr>
      <w:r>
        <w:t>}</w:t>
      </w:r>
    </w:p>
    <w:p w:rsidR="00892CB2" w:rsidRDefault="00892CB2" w:rsidP="00892CB2">
      <w:pPr>
        <w:pStyle w:val="ListParagraph"/>
      </w:pPr>
      <w:r>
        <w:t>&lt;/GET&gt;</w:t>
      </w:r>
    </w:p>
    <w:p w:rsidR="00892CB2" w:rsidRDefault="00892CB2" w:rsidP="00892CB2">
      <w:pPr>
        <w:pStyle w:val="ListParagraph"/>
      </w:pPr>
    </w:p>
    <w:p w:rsidR="000C1428" w:rsidRDefault="00892CB2" w:rsidP="000C1428">
      <w:pPr>
        <w:pStyle w:val="ListParagraph"/>
      </w:pPr>
      <w:r>
        <w:pict>
          <v:shape id="_x0000_i1056" type="#_x0000_t75" style="width:450.75pt;height:253.5pt">
            <v:imagedata r:id="rId9" o:title="Screenshot (275)"/>
          </v:shape>
        </w:pict>
      </w:r>
    </w:p>
    <w:p w:rsidR="000C1428" w:rsidRDefault="000C1428" w:rsidP="000C1428">
      <w:pPr>
        <w:pStyle w:val="ListParagraph"/>
      </w:pPr>
    </w:p>
    <w:p w:rsidR="00C11E8D" w:rsidRPr="006C12BD" w:rsidRDefault="00C11E8D" w:rsidP="007F26D0">
      <w:pPr>
        <w:pStyle w:val="ListParagraph"/>
        <w:numPr>
          <w:ilvl w:val="0"/>
          <w:numId w:val="1"/>
        </w:numPr>
      </w:pPr>
      <w:r>
        <w:t xml:space="preserve">Find the author for the book id </w:t>
      </w:r>
      <w:r>
        <w:rPr>
          <w:rFonts w:ascii="Arial" w:hAnsi="Arial" w:cs="Arial"/>
          <w:color w:val="993300"/>
          <w:sz w:val="18"/>
          <w:szCs w:val="18"/>
        </w:rPr>
        <w:t>ISBN_0534950973</w:t>
      </w:r>
    </w:p>
    <w:p w:rsidR="006C12BD" w:rsidRPr="006C12BD" w:rsidRDefault="006C12BD" w:rsidP="006C12BD">
      <w:pPr>
        <w:pStyle w:val="ListParagraph"/>
      </w:pPr>
    </w:p>
    <w:p w:rsidR="006C12BD" w:rsidRPr="006C12BD" w:rsidRDefault="006C12BD" w:rsidP="006C12BD">
      <w:pPr>
        <w:pStyle w:val="ListParagraph"/>
      </w:pPr>
      <w:r w:rsidRPr="006C12BD">
        <w:lastRenderedPageBreak/>
        <w:t>&lt;GETAUTHOR&gt;</w:t>
      </w:r>
      <w:r w:rsidRPr="006C12BD">
        <w:br/>
        <w:t>{</w:t>
      </w:r>
      <w:r w:rsidRPr="006C12BD">
        <w:br/>
        <w:t>//</w:t>
      </w:r>
      <w:r w:rsidRPr="006C12BD">
        <w:rPr>
          <w:b/>
          <w:bCs/>
        </w:rPr>
        <w:t>BOOK</w:t>
      </w:r>
      <w:r w:rsidRPr="006C12BD">
        <w:t>[</w:t>
      </w:r>
      <w:r w:rsidRPr="006C12BD">
        <w:rPr>
          <w:b/>
          <w:bCs/>
          <w:i/>
          <w:iCs/>
        </w:rPr>
        <w:t>@BID</w:t>
      </w:r>
      <w:r w:rsidRPr="006C12BD">
        <w:t xml:space="preserve"> = "ISBN_0534950973"]/</w:t>
      </w:r>
      <w:r w:rsidRPr="006C12BD">
        <w:rPr>
          <w:b/>
          <w:bCs/>
        </w:rPr>
        <w:t>AUTHOR</w:t>
      </w:r>
      <w:r w:rsidRPr="006C12BD">
        <w:br/>
        <w:t>}</w:t>
      </w:r>
      <w:r w:rsidRPr="006C12BD">
        <w:br/>
        <w:t>&lt;/GETAUTHOR&gt;</w:t>
      </w:r>
    </w:p>
    <w:p w:rsidR="006C12BD" w:rsidRPr="00C11E8D" w:rsidRDefault="00A37D9E" w:rsidP="006C12BD">
      <w:pPr>
        <w:pStyle w:val="ListParagraph"/>
      </w:pPr>
      <w:r>
        <w:pict>
          <v:shape id="_x0000_i1052" type="#_x0000_t75" style="width:450.75pt;height:253.5pt">
            <v:imagedata r:id="rId10" o:title="Screenshot (271)"/>
          </v:shape>
        </w:pict>
      </w:r>
    </w:p>
    <w:p w:rsidR="00C11E8D" w:rsidRPr="006C12BD" w:rsidRDefault="00C11E8D" w:rsidP="007F26D0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sz w:val="18"/>
          <w:szCs w:val="18"/>
        </w:rPr>
        <w:t>get all the attributes of hospital</w:t>
      </w:r>
    </w:p>
    <w:p w:rsidR="006C12BD" w:rsidRPr="006C12BD" w:rsidRDefault="006C12BD" w:rsidP="006C12BD">
      <w:pPr>
        <w:pStyle w:val="ListParagraph"/>
      </w:pPr>
      <w:r>
        <w:t xml:space="preserve"> </w:t>
      </w:r>
      <w:r w:rsidR="00A37D9E">
        <w:t>&lt;GETATTRIBUTE</w:t>
      </w:r>
      <w:r w:rsidRPr="006C12BD">
        <w:t>&gt;</w:t>
      </w:r>
      <w:r w:rsidRPr="006C12BD">
        <w:br/>
        <w:t>{</w:t>
      </w:r>
      <w:r w:rsidRPr="006C12BD">
        <w:br/>
      </w:r>
      <w:r w:rsidRPr="006C12BD">
        <w:rPr>
          <w:b/>
          <w:bCs/>
        </w:rPr>
        <w:t>for</w:t>
      </w:r>
      <w:r w:rsidRPr="006C12BD">
        <w:t xml:space="preserve"> </w:t>
      </w:r>
      <w:r w:rsidRPr="006C12BD">
        <w:rPr>
          <w:b/>
          <w:bCs/>
        </w:rPr>
        <w:t>$h</w:t>
      </w:r>
      <w:r w:rsidRPr="006C12BD">
        <w:t xml:space="preserve"> </w:t>
      </w:r>
      <w:r w:rsidRPr="006C12BD">
        <w:rPr>
          <w:b/>
          <w:bCs/>
        </w:rPr>
        <w:t>in</w:t>
      </w:r>
      <w:r w:rsidRPr="006C12BD">
        <w:t xml:space="preserve"> //</w:t>
      </w:r>
      <w:r w:rsidRPr="006C12BD">
        <w:rPr>
          <w:b/>
          <w:bCs/>
        </w:rPr>
        <w:t>HOSPITAL</w:t>
      </w:r>
      <w:r w:rsidRPr="006C12BD">
        <w:br/>
      </w:r>
      <w:r w:rsidRPr="006C12BD">
        <w:rPr>
          <w:b/>
          <w:bCs/>
        </w:rPr>
        <w:t>let</w:t>
      </w:r>
      <w:r w:rsidRPr="006C12BD">
        <w:t xml:space="preserve"> </w:t>
      </w:r>
      <w:r w:rsidRPr="006C12BD">
        <w:rPr>
          <w:b/>
          <w:bCs/>
        </w:rPr>
        <w:t>$t</w:t>
      </w:r>
      <w:r w:rsidRPr="006C12BD">
        <w:t xml:space="preserve"> := </w:t>
      </w:r>
      <w:r w:rsidRPr="006C12BD">
        <w:rPr>
          <w:b/>
          <w:bCs/>
        </w:rPr>
        <w:t>$h</w:t>
      </w:r>
      <w:r w:rsidRPr="006C12BD">
        <w:t>/*</w:t>
      </w:r>
      <w:r w:rsidRPr="006C12BD">
        <w:br/>
      </w:r>
      <w:r w:rsidRPr="006C12BD">
        <w:rPr>
          <w:b/>
          <w:bCs/>
        </w:rPr>
        <w:t>return</w:t>
      </w:r>
      <w:r w:rsidRPr="006C12BD">
        <w:t xml:space="preserve"> </w:t>
      </w:r>
      <w:r w:rsidRPr="006C12BD">
        <w:rPr>
          <w:b/>
          <w:bCs/>
        </w:rPr>
        <w:t>$t</w:t>
      </w:r>
      <w:r w:rsidRPr="006C12BD">
        <w:br/>
        <w:t>}</w:t>
      </w:r>
      <w:r w:rsidRPr="006C12BD">
        <w:br/>
      </w:r>
      <w:r w:rsidR="00A37D9E">
        <w:t>&lt;/GETATTRIBUTE</w:t>
      </w:r>
      <w:r w:rsidRPr="006C12BD">
        <w:t>&gt;</w:t>
      </w:r>
    </w:p>
    <w:p w:rsidR="006C12BD" w:rsidRPr="00C11E8D" w:rsidRDefault="00A37D9E" w:rsidP="006C12BD">
      <w:pPr>
        <w:pStyle w:val="ListParagraph"/>
      </w:pPr>
      <w:r>
        <w:rPr>
          <w:noProof/>
          <w:lang w:eastAsia="en-IN"/>
        </w:rPr>
        <w:drawing>
          <wp:inline distT="0" distB="0" distL="0" distR="0">
            <wp:extent cx="5724525" cy="3219450"/>
            <wp:effectExtent l="0" t="0" r="9525" b="0"/>
            <wp:docPr id="2" name="Picture 2" descr="C:\Users\kkapa\AppData\Local\Microsoft\Windows\INetCache\Content.Word\Screenshot (27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kkapa\AppData\Local\Microsoft\Windows\INetCache\Content.Word\Screenshot (270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1E8D" w:rsidRPr="00A37D9E" w:rsidRDefault="00C11E8D" w:rsidP="00C11E8D">
      <w:pPr>
        <w:rPr>
          <w:b/>
          <w:bCs/>
        </w:rPr>
      </w:pPr>
      <w:proofErr w:type="spellStart"/>
      <w:r w:rsidRPr="00A37D9E">
        <w:rPr>
          <w:b/>
          <w:bCs/>
        </w:rPr>
        <w:lastRenderedPageBreak/>
        <w:t>xpath</w:t>
      </w:r>
      <w:proofErr w:type="spellEnd"/>
    </w:p>
    <w:p w:rsidR="00C11E8D" w:rsidRDefault="00C11E8D" w:rsidP="00C11E8D">
      <w:pPr>
        <w:pStyle w:val="ListParagraph"/>
        <w:numPr>
          <w:ilvl w:val="0"/>
          <w:numId w:val="2"/>
        </w:numPr>
      </w:pPr>
      <w:r>
        <w:t xml:space="preserve">print the email id of the </w:t>
      </w:r>
      <w:proofErr w:type="spellStart"/>
      <w:r>
        <w:t>cse</w:t>
      </w:r>
      <w:proofErr w:type="spellEnd"/>
      <w:r>
        <w:t xml:space="preserve"> students</w:t>
      </w:r>
      <w:r w:rsidR="00A13E81">
        <w:t xml:space="preserve"> ‘</w:t>
      </w:r>
    </w:p>
    <w:p w:rsidR="00EF66F4" w:rsidRDefault="00357B53" w:rsidP="00EF66F4">
      <w:pPr>
        <w:ind w:left="360"/>
      </w:pPr>
      <w:r>
        <w:t>//STUDENT/</w:t>
      </w:r>
      <w:r w:rsidR="00561AF2">
        <w:t>CONTACTDETAILS</w:t>
      </w:r>
      <w:r>
        <w:t>/EMAIL</w:t>
      </w:r>
    </w:p>
    <w:p w:rsidR="00141DAB" w:rsidRDefault="00141DAB" w:rsidP="00EF66F4">
      <w:pPr>
        <w:ind w:left="360"/>
      </w:pPr>
      <w:r>
        <w:pict>
          <v:shape id="_x0000_i1025" type="#_x0000_t75" style="width:450.75pt;height:253.5pt">
            <v:imagedata r:id="rId12" o:title="Screenshot (258)"/>
          </v:shape>
        </w:pict>
      </w:r>
    </w:p>
    <w:p w:rsidR="00C11E8D" w:rsidRDefault="00C11E8D" w:rsidP="00C11E8D">
      <w:pPr>
        <w:pStyle w:val="ListParagraph"/>
        <w:numPr>
          <w:ilvl w:val="0"/>
          <w:numId w:val="2"/>
        </w:numPr>
      </w:pPr>
      <w:r>
        <w:t>print t</w:t>
      </w:r>
      <w:r w:rsidR="00595A08">
        <w:t>he name of students who are in CSE</w:t>
      </w:r>
      <w:r>
        <w:t xml:space="preserve"> department</w:t>
      </w:r>
      <w:r w:rsidR="00595A08">
        <w:t xml:space="preserve"> ‘</w:t>
      </w:r>
    </w:p>
    <w:p w:rsidR="00357B53" w:rsidRDefault="00357B53" w:rsidP="00357B53">
      <w:pPr>
        <w:ind w:left="360"/>
      </w:pPr>
      <w:r>
        <w:t>//STUDENT[@DID</w:t>
      </w:r>
      <w:proofErr w:type="gramStart"/>
      <w:r>
        <w:t>=”C</w:t>
      </w:r>
      <w:r w:rsidR="00595A08">
        <w:t>S</w:t>
      </w:r>
      <w:r>
        <w:t>E</w:t>
      </w:r>
      <w:proofErr w:type="gramEnd"/>
      <w:r>
        <w:t>”]/</w:t>
      </w:r>
      <w:r w:rsidR="00595A08">
        <w:t>NAME</w:t>
      </w:r>
    </w:p>
    <w:p w:rsidR="00141DAB" w:rsidRDefault="00141DAB" w:rsidP="00357B53">
      <w:pPr>
        <w:ind w:left="360"/>
      </w:pPr>
      <w:r>
        <w:pict>
          <v:shape id="_x0000_i1037" type="#_x0000_t75" style="width:450.75pt;height:253.5pt">
            <v:imagedata r:id="rId13" o:title="Screenshot (264)"/>
          </v:shape>
        </w:pict>
      </w:r>
    </w:p>
    <w:p w:rsidR="00C11E8D" w:rsidRDefault="00C11E8D" w:rsidP="00C11E8D">
      <w:pPr>
        <w:pStyle w:val="ListParagraph"/>
        <w:numPr>
          <w:ilvl w:val="0"/>
          <w:numId w:val="2"/>
        </w:numPr>
      </w:pPr>
      <w:r>
        <w:t>select the all the</w:t>
      </w:r>
      <w:r w:rsidR="00595A08">
        <w:t xml:space="preserve"> FOLLOWING</w:t>
      </w:r>
      <w:r>
        <w:t xml:space="preserve"> siblings of the student id s003</w:t>
      </w:r>
      <w:r w:rsidR="00A13E81">
        <w:t xml:space="preserve"> ‘</w:t>
      </w:r>
    </w:p>
    <w:p w:rsidR="00357B53" w:rsidRDefault="00357B53" w:rsidP="00357B53">
      <w:pPr>
        <w:ind w:left="360"/>
      </w:pPr>
      <w:r>
        <w:t>//STUDENT[@SID</w:t>
      </w:r>
      <w:proofErr w:type="gramStart"/>
      <w:r>
        <w:t>=”S</w:t>
      </w:r>
      <w:proofErr w:type="gramEnd"/>
      <w:r>
        <w:t>003”]/</w:t>
      </w:r>
      <w:r w:rsidR="00A13E81">
        <w:t>following-</w:t>
      </w:r>
      <w:r>
        <w:t>sibling::*</w:t>
      </w:r>
    </w:p>
    <w:p w:rsidR="00141DAB" w:rsidRDefault="00141DAB" w:rsidP="00357B53">
      <w:pPr>
        <w:ind w:left="360"/>
      </w:pPr>
      <w:r>
        <w:lastRenderedPageBreak/>
        <w:pict>
          <v:shape id="_x0000_i1027" type="#_x0000_t75" style="width:450.75pt;height:253.5pt">
            <v:imagedata r:id="rId14" o:title="Screenshot (260)"/>
          </v:shape>
        </w:pict>
      </w:r>
    </w:p>
    <w:p w:rsidR="00C11E8D" w:rsidRDefault="00C11E8D" w:rsidP="00C11E8D">
      <w:pPr>
        <w:pStyle w:val="ListParagraph"/>
        <w:numPr>
          <w:ilvl w:val="0"/>
          <w:numId w:val="2"/>
        </w:numPr>
      </w:pPr>
      <w:r>
        <w:t>p</w:t>
      </w:r>
      <w:r w:rsidR="00357B53">
        <w:t>rint the name of the hospital staff with HID Doctor001</w:t>
      </w:r>
      <w:r w:rsidR="00A13E81">
        <w:t xml:space="preserve"> ‘</w:t>
      </w:r>
    </w:p>
    <w:p w:rsidR="00357B53" w:rsidRDefault="00357B53" w:rsidP="00357B53">
      <w:pPr>
        <w:ind w:left="360"/>
      </w:pPr>
      <w:r>
        <w:t>//HOSPITALSTAFF[@H</w:t>
      </w:r>
      <w:r w:rsidR="00A13E81">
        <w:t>W</w:t>
      </w:r>
      <w:r>
        <w:t>ID</w:t>
      </w:r>
      <w:proofErr w:type="gramStart"/>
      <w:r>
        <w:t>=”Doctor</w:t>
      </w:r>
      <w:proofErr w:type="gramEnd"/>
      <w:r>
        <w:t>001”]/NAME</w:t>
      </w:r>
    </w:p>
    <w:p w:rsidR="00141DAB" w:rsidRDefault="00141DAB" w:rsidP="00357B53">
      <w:pPr>
        <w:ind w:left="360"/>
      </w:pPr>
      <w:r>
        <w:pict>
          <v:shape id="_x0000_i1028" type="#_x0000_t75" style="width:450.75pt;height:253.5pt">
            <v:imagedata r:id="rId15" o:title="Screenshot (261)"/>
          </v:shape>
        </w:pict>
      </w:r>
    </w:p>
    <w:p w:rsidR="00C11E8D" w:rsidRDefault="00E915BF" w:rsidP="00C11E8D">
      <w:pPr>
        <w:pStyle w:val="ListParagraph"/>
        <w:numPr>
          <w:ilvl w:val="0"/>
          <w:numId w:val="2"/>
        </w:numPr>
      </w:pPr>
      <w:r>
        <w:t>print the names of all students</w:t>
      </w:r>
      <w:r w:rsidR="00A13E81">
        <w:t xml:space="preserve"> ‘</w:t>
      </w:r>
    </w:p>
    <w:p w:rsidR="00357B53" w:rsidRDefault="00357B53" w:rsidP="00357B53">
      <w:pPr>
        <w:ind w:left="360"/>
      </w:pPr>
      <w:r>
        <w:t>//STUDENT/NAME</w:t>
      </w:r>
    </w:p>
    <w:p w:rsidR="00141DAB" w:rsidRDefault="00141DAB" w:rsidP="00357B53">
      <w:pPr>
        <w:ind w:left="360"/>
      </w:pPr>
      <w:r>
        <w:lastRenderedPageBreak/>
        <w:pict>
          <v:shape id="_x0000_i1032" type="#_x0000_t75" style="width:450.75pt;height:253.5pt">
            <v:imagedata r:id="rId16" o:title="Screenshot (259)"/>
          </v:shape>
        </w:pict>
      </w:r>
    </w:p>
    <w:p w:rsidR="00E915BF" w:rsidRDefault="00E915BF" w:rsidP="00C11E8D">
      <w:pPr>
        <w:pStyle w:val="ListParagraph"/>
        <w:numPr>
          <w:ilvl w:val="0"/>
          <w:numId w:val="2"/>
        </w:numPr>
      </w:pPr>
      <w:r>
        <w:t>p</w:t>
      </w:r>
      <w:r w:rsidR="00A13E81">
        <w:t>rint the DETAILS</w:t>
      </w:r>
      <w:r w:rsidR="008B32C0">
        <w:t xml:space="preserve"> of th</w:t>
      </w:r>
      <w:r w:rsidR="00A13E81">
        <w:t xml:space="preserve">e book </w:t>
      </w:r>
      <w:proofErr w:type="spellStart"/>
      <w:r w:rsidR="00A13E81">
        <w:t>whICH</w:t>
      </w:r>
      <w:proofErr w:type="spellEnd"/>
      <w:r w:rsidR="008B32C0">
        <w:t xml:space="preserve"> contains one of its author as </w:t>
      </w:r>
      <w:r w:rsidR="008B32C0">
        <w:rPr>
          <w:rFonts w:ascii="Arial" w:hAnsi="Arial" w:cs="Arial"/>
          <w:color w:val="000000"/>
          <w:sz w:val="18"/>
          <w:szCs w:val="18"/>
        </w:rPr>
        <w:t xml:space="preserve">Michael </w:t>
      </w:r>
      <w:proofErr w:type="spellStart"/>
      <w:r w:rsidR="008B32C0">
        <w:rPr>
          <w:rFonts w:ascii="Arial" w:hAnsi="Arial" w:cs="Arial"/>
          <w:color w:val="000000"/>
          <w:sz w:val="18"/>
          <w:szCs w:val="18"/>
        </w:rPr>
        <w:t>Sipser</w:t>
      </w:r>
      <w:proofErr w:type="spellEnd"/>
      <w:r w:rsidR="00A13E81">
        <w:rPr>
          <w:rFonts w:ascii="Arial" w:hAnsi="Arial" w:cs="Arial"/>
          <w:color w:val="000000"/>
          <w:sz w:val="18"/>
          <w:szCs w:val="18"/>
        </w:rPr>
        <w:t xml:space="preserve"> ‘</w:t>
      </w:r>
    </w:p>
    <w:p w:rsidR="00357B53" w:rsidRDefault="00357B53" w:rsidP="00357B53">
      <w:pPr>
        <w:ind w:left="360"/>
      </w:pPr>
      <w:proofErr w:type="gramStart"/>
      <w:r>
        <w:t>//BOOK/</w:t>
      </w:r>
      <w:r w:rsidR="008B32C0">
        <w:t>AUTHOR[</w:t>
      </w:r>
      <w:proofErr w:type="gramEnd"/>
      <w:r w:rsidR="008B32C0">
        <w:t>contains(.,’</w:t>
      </w:r>
      <w:r w:rsidR="008B32C0">
        <w:rPr>
          <w:rFonts w:ascii="Arial" w:hAnsi="Arial" w:cs="Arial"/>
          <w:color w:val="000000"/>
          <w:sz w:val="18"/>
          <w:szCs w:val="18"/>
        </w:rPr>
        <w:t xml:space="preserve">Michael </w:t>
      </w:r>
      <w:proofErr w:type="spellStart"/>
      <w:r w:rsidR="008B32C0">
        <w:rPr>
          <w:rFonts w:ascii="Arial" w:hAnsi="Arial" w:cs="Arial"/>
          <w:color w:val="000000"/>
          <w:sz w:val="18"/>
          <w:szCs w:val="18"/>
        </w:rPr>
        <w:t>Sipser</w:t>
      </w:r>
      <w:proofErr w:type="spellEnd"/>
      <w:r w:rsidR="008B32C0">
        <w:rPr>
          <w:rFonts w:ascii="Arial" w:hAnsi="Arial" w:cs="Arial"/>
          <w:color w:val="000000"/>
          <w:sz w:val="18"/>
          <w:szCs w:val="18"/>
        </w:rPr>
        <w:t>’</w:t>
      </w:r>
      <w:r w:rsidR="008B32C0">
        <w:t>)]/..</w:t>
      </w:r>
    </w:p>
    <w:p w:rsidR="00141DAB" w:rsidRDefault="00141DAB" w:rsidP="00357B53">
      <w:pPr>
        <w:ind w:left="360"/>
      </w:pPr>
      <w:r>
        <w:pict>
          <v:shape id="_x0000_i1034" type="#_x0000_t75" style="width:450.75pt;height:253.5pt">
            <v:imagedata r:id="rId17" o:title="Screenshot (262)"/>
          </v:shape>
        </w:pict>
      </w:r>
    </w:p>
    <w:p w:rsidR="00E915BF" w:rsidRDefault="00E915BF" w:rsidP="00C11E8D">
      <w:pPr>
        <w:pStyle w:val="ListParagraph"/>
        <w:numPr>
          <w:ilvl w:val="0"/>
          <w:numId w:val="2"/>
        </w:numPr>
      </w:pPr>
      <w:r>
        <w:t xml:space="preserve">print the names of all </w:t>
      </w:r>
      <w:proofErr w:type="spellStart"/>
      <w:r>
        <w:t>non teaching</w:t>
      </w:r>
      <w:proofErr w:type="spellEnd"/>
      <w:r>
        <w:t xml:space="preserve"> staff</w:t>
      </w:r>
      <w:r w:rsidR="00A13E81">
        <w:t xml:space="preserve"> ‘ </w:t>
      </w:r>
    </w:p>
    <w:p w:rsidR="008B32C0" w:rsidRDefault="008B32C0" w:rsidP="008B32C0">
      <w:pPr>
        <w:ind w:left="360"/>
      </w:pPr>
      <w:r>
        <w:lastRenderedPageBreak/>
        <w:t>//NONTEACHINGSTAFF/../NAME</w:t>
      </w:r>
      <w:r w:rsidR="00141DAB">
        <w:pict>
          <v:shape id="_x0000_i1035" type="#_x0000_t75" style="width:450.75pt;height:253.5pt">
            <v:imagedata r:id="rId18" o:title="Screenshot (263)"/>
          </v:shape>
        </w:pict>
      </w:r>
    </w:p>
    <w:p w:rsidR="007F26D0" w:rsidRDefault="007F26D0"/>
    <w:sectPr w:rsidR="007F26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F6ECC"/>
    <w:multiLevelType w:val="hybridMultilevel"/>
    <w:tmpl w:val="9748554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B092E"/>
    <w:multiLevelType w:val="hybridMultilevel"/>
    <w:tmpl w:val="6EA87A9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E2NDIwMbIwMjFQ0lEKTi0uzszPAykwrAUAuMcG0iwAAAA="/>
  </w:docVars>
  <w:rsids>
    <w:rsidRoot w:val="007F26D0"/>
    <w:rsid w:val="000C1428"/>
    <w:rsid w:val="00141DAB"/>
    <w:rsid w:val="001D375C"/>
    <w:rsid w:val="00357B53"/>
    <w:rsid w:val="00561AF2"/>
    <w:rsid w:val="00595A08"/>
    <w:rsid w:val="006C12BD"/>
    <w:rsid w:val="006E4014"/>
    <w:rsid w:val="007F26D0"/>
    <w:rsid w:val="00892CB2"/>
    <w:rsid w:val="008B32C0"/>
    <w:rsid w:val="00A13E81"/>
    <w:rsid w:val="00A37D9E"/>
    <w:rsid w:val="00C11E8D"/>
    <w:rsid w:val="00DC249B"/>
    <w:rsid w:val="00E915BF"/>
    <w:rsid w:val="00EF6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9BEC6"/>
  <w15:chartTrackingRefBased/>
  <w15:docId w15:val="{1075D48C-D201-4FC3-991E-C418B055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6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E4014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014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8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 kapadiya</dc:creator>
  <cp:keywords/>
  <dc:description/>
  <cp:lastModifiedBy>kaushal kapadiya</cp:lastModifiedBy>
  <cp:revision>3</cp:revision>
  <cp:lastPrinted>2021-04-26T18:10:00Z</cp:lastPrinted>
  <dcterms:created xsi:type="dcterms:W3CDTF">2021-04-26T15:24:00Z</dcterms:created>
  <dcterms:modified xsi:type="dcterms:W3CDTF">2021-04-26T18:12:00Z</dcterms:modified>
</cp:coreProperties>
</file>